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for this class, it will be helpful for you to have some understanding of data structures and how to do basic calculations going forward.</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elementary objects in the R environment and can thus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display named valu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distribut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09T20:48:51Z</dcterms:created>
  <dcterms:modified xsi:type="dcterms:W3CDTF">2024-01-09T20: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